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B8C2B" w14:textId="77777777" w:rsidR="00E37CB4" w:rsidRDefault="00E37CB4" w:rsidP="00E37CB4">
      <w:pPr>
        <w:spacing w:before="100" w:after="0" w:line="360" w:lineRule="auto"/>
        <w:rPr>
          <w:b/>
        </w:rPr>
      </w:pPr>
      <w:bookmarkStart w:id="0" w:name="_Hlk27465467"/>
    </w:p>
    <w:p w14:paraId="5F5E1BDA" w14:textId="4AF67B6D" w:rsidR="00E37CB4" w:rsidRDefault="00E37CB4" w:rsidP="00E37CB4">
      <w:pPr>
        <w:spacing w:before="100" w:after="0" w:line="360" w:lineRule="auto"/>
        <w:ind w:left="7200" w:firstLine="720"/>
        <w:rPr>
          <w:b/>
        </w:rPr>
      </w:pPr>
      <w:proofErr w:type="spellStart"/>
      <w:r>
        <w:rPr>
          <w:b/>
        </w:rPr>
        <w:t>Att</w:t>
      </w:r>
      <w:proofErr w:type="spellEnd"/>
      <w:r>
        <w:rPr>
          <w:b/>
        </w:rPr>
        <w:t>. No. 1</w:t>
      </w:r>
    </w:p>
    <w:p w14:paraId="0D8E5D41" w14:textId="04EEFC9F" w:rsidR="003D5B97" w:rsidRDefault="003D5B97" w:rsidP="00E37CB4">
      <w:pPr>
        <w:spacing w:before="100" w:after="0" w:line="360" w:lineRule="auto"/>
        <w:ind w:left="3600" w:firstLine="720"/>
        <w:rPr>
          <w:b/>
        </w:rPr>
      </w:pPr>
      <w:r w:rsidRPr="002F2536">
        <w:rPr>
          <w:b/>
        </w:rPr>
        <w:t>ORDER DESCRIPTION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74C49A21" w:rsidR="00230FA0" w:rsidRPr="005C594B" w:rsidRDefault="006D597F" w:rsidP="005C594B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="00230FA0" w:rsidRPr="005C594B">
        <w:rPr>
          <w:lang w:val="en-US"/>
        </w:rPr>
        <w:t xml:space="preserve"> SI 2” </w:t>
      </w:r>
      <w:r w:rsidR="00774486" w:rsidRPr="005C594B">
        <w:rPr>
          <w:lang w:val="en-US"/>
        </w:rPr>
        <w:t>D</w:t>
      </w:r>
      <w:r w:rsidRPr="005C594B">
        <w:rPr>
          <w:lang w:val="en-US"/>
        </w:rPr>
        <w:t>SP</w:t>
      </w:r>
      <w:r w:rsidR="00230FA0" w:rsidRPr="005C594B">
        <w:rPr>
          <w:lang w:val="en-US"/>
        </w:rPr>
        <w:t xml:space="preserve">    </w:t>
      </w:r>
      <w:r w:rsidR="009E24FD" w:rsidRPr="005C594B">
        <w:rPr>
          <w:lang w:val="en-US"/>
        </w:rPr>
        <w:t xml:space="preserve"> </w:t>
      </w:r>
      <w:r w:rsidR="002A5766" w:rsidRPr="005C594B">
        <w:rPr>
          <w:lang w:val="en-US"/>
        </w:rPr>
        <w:t>5</w:t>
      </w:r>
      <w:r w:rsidR="00230FA0" w:rsidRPr="005C594B">
        <w:rPr>
          <w:lang w:val="en-US"/>
        </w:rPr>
        <w:t xml:space="preserve">0 </w:t>
      </w:r>
      <w:bookmarkStart w:id="2" w:name="_Hlk27465484"/>
      <w:r w:rsidR="003D5B97" w:rsidRPr="005C594B">
        <w:rPr>
          <w:lang w:val="en-US"/>
        </w:rPr>
        <w:t>pieces</w:t>
      </w:r>
      <w:bookmarkEnd w:id="2"/>
    </w:p>
    <w:p w14:paraId="25E4C994" w14:textId="2F09251A" w:rsidR="005C594B" w:rsidRPr="005C594B" w:rsidRDefault="005C594B" w:rsidP="005C594B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2” SSP     50 pieces</w:t>
      </w:r>
    </w:p>
    <w:p w14:paraId="4C2ADB4A" w14:textId="7458CEB5" w:rsidR="00230FA0" w:rsidRPr="005C594B" w:rsidRDefault="006D597F" w:rsidP="005C594B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="00230FA0" w:rsidRPr="005C594B">
        <w:rPr>
          <w:lang w:val="en-US"/>
        </w:rPr>
        <w:t xml:space="preserve"> SI 3” </w:t>
      </w:r>
      <w:r w:rsidR="00774486" w:rsidRPr="005C594B">
        <w:rPr>
          <w:lang w:val="en-US"/>
        </w:rPr>
        <w:t>D</w:t>
      </w:r>
      <w:r w:rsidRPr="005C594B">
        <w:rPr>
          <w:lang w:val="en-US"/>
        </w:rPr>
        <w:t>SP</w:t>
      </w:r>
      <w:r w:rsidR="00230FA0" w:rsidRPr="005C594B">
        <w:rPr>
          <w:lang w:val="en-US"/>
        </w:rPr>
        <w:t xml:space="preserve">    </w:t>
      </w:r>
      <w:r w:rsidR="009E24FD" w:rsidRPr="005C594B">
        <w:rPr>
          <w:lang w:val="en-US"/>
        </w:rPr>
        <w:t xml:space="preserve"> </w:t>
      </w:r>
      <w:r w:rsidR="002A5766" w:rsidRPr="005C594B">
        <w:rPr>
          <w:lang w:val="en-US"/>
        </w:rPr>
        <w:t>5</w:t>
      </w:r>
      <w:r w:rsidR="00230FA0" w:rsidRPr="005C594B">
        <w:rPr>
          <w:lang w:val="en-US"/>
        </w:rPr>
        <w:t xml:space="preserve">0 </w:t>
      </w:r>
      <w:r w:rsidR="003D5B97" w:rsidRPr="005C594B">
        <w:rPr>
          <w:lang w:val="en-US"/>
        </w:rPr>
        <w:t>pieces</w:t>
      </w:r>
    </w:p>
    <w:p w14:paraId="303C9D73" w14:textId="458F2C5F" w:rsidR="005C594B" w:rsidRPr="005C594B" w:rsidRDefault="005C594B" w:rsidP="005C594B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3” SSP     25 pieces</w:t>
      </w:r>
    </w:p>
    <w:p w14:paraId="3C0C9623" w14:textId="0ECD2EEA" w:rsidR="009E24FD" w:rsidRPr="005C594B" w:rsidRDefault="006D597F" w:rsidP="005C594B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="009E24FD" w:rsidRPr="005C594B">
        <w:rPr>
          <w:lang w:val="en-US"/>
        </w:rPr>
        <w:t xml:space="preserve"> SI </w:t>
      </w:r>
      <w:r w:rsidRPr="005C594B">
        <w:rPr>
          <w:lang w:val="en-US"/>
        </w:rPr>
        <w:t xml:space="preserve">4” </w:t>
      </w:r>
      <w:r w:rsidR="00774486" w:rsidRPr="005C594B">
        <w:rPr>
          <w:lang w:val="en-US"/>
        </w:rPr>
        <w:t>D</w:t>
      </w:r>
      <w:r w:rsidRPr="005C594B">
        <w:rPr>
          <w:lang w:val="en-US"/>
        </w:rPr>
        <w:t>SP</w:t>
      </w:r>
      <w:r w:rsidR="009E24FD" w:rsidRPr="005C594B">
        <w:rPr>
          <w:lang w:val="en-US"/>
        </w:rPr>
        <w:t xml:space="preserve">     </w:t>
      </w:r>
      <w:r w:rsidR="002A5766" w:rsidRPr="005C594B">
        <w:rPr>
          <w:lang w:val="en-US"/>
        </w:rPr>
        <w:t>2</w:t>
      </w:r>
      <w:r w:rsidR="005C594B" w:rsidRPr="005C594B">
        <w:rPr>
          <w:lang w:val="en-US"/>
        </w:rPr>
        <w:t>5</w:t>
      </w:r>
      <w:r w:rsidR="009E24FD" w:rsidRPr="005C594B">
        <w:rPr>
          <w:lang w:val="en-US"/>
        </w:rPr>
        <w:t xml:space="preserve"> </w:t>
      </w:r>
      <w:r w:rsidR="003D5B97" w:rsidRPr="005C594B">
        <w:rPr>
          <w:lang w:val="en-US"/>
        </w:rPr>
        <w:t>pieces</w:t>
      </w:r>
    </w:p>
    <w:p w14:paraId="64B405FC" w14:textId="77777777" w:rsidR="001C693B" w:rsidRPr="005C594B" w:rsidRDefault="001C693B">
      <w:pPr>
        <w:spacing w:after="0" w:line="240" w:lineRule="auto"/>
        <w:rPr>
          <w:b/>
          <w:color w:val="000000"/>
          <w:lang w:val="en-US"/>
        </w:rPr>
      </w:pP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3" w:name="_Hlk27465500"/>
      <w:proofErr w:type="spellStart"/>
      <w:r>
        <w:rPr>
          <w:b/>
          <w:color w:val="000000"/>
          <w:u w:val="single"/>
        </w:rPr>
        <w:t>Parameters</w:t>
      </w:r>
      <w:proofErr w:type="spellEnd"/>
      <w:r>
        <w:rPr>
          <w:b/>
          <w:color w:val="000000"/>
          <w:u w:val="single"/>
        </w:rPr>
        <w:t xml:space="preserve">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174BDA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3758E888" w:rsidR="00174BDA" w:rsidRDefault="00174BDA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” </w:t>
            </w: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Semi Insulating</w:t>
            </w:r>
          </w:p>
          <w:p w14:paraId="37F995FC" w14:textId="72DE2044" w:rsidR="00174BDA" w:rsidRDefault="00174BDA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3E0AB823" w14:textId="77777777" w:rsidR="00174BDA" w:rsidRPr="00DD118E" w:rsidRDefault="00174BDA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174BDA" w:rsidRDefault="00174BDA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174BDA" w:rsidRDefault="00174BDA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2B38F15E" w:rsidR="00174BDA" w:rsidRPr="000D7C59" w:rsidRDefault="00174BDA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174BDA" w:rsidRPr="00131B8C" w:rsidRDefault="00174BDA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174BDA" w:rsidRPr="00131B8C" w:rsidRDefault="00174BDA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174BDA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174BDA" w:rsidRPr="00DD118E" w:rsidRDefault="00174BDA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174BDA" w:rsidRPr="00F915C6" w:rsidRDefault="00174BDA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174BDA" w:rsidRPr="00131B8C" w:rsidRDefault="00174BDA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174BDA" w:rsidRDefault="00174BDA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174BDA" w:rsidRPr="00DD118E" w:rsidRDefault="00174BDA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174BDA" w:rsidRPr="00F915C6" w:rsidRDefault="00174BDA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174BDA" w:rsidRPr="00F042A5" w:rsidRDefault="00174BDA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174BDA" w:rsidRPr="00F042A5" w:rsidRDefault="00174BDA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174BDA" w:rsidRPr="00DD118E" w:rsidRDefault="00174BDA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41FF67" w14:textId="09169D87" w:rsidR="00174BDA" w:rsidRPr="00F915C6" w:rsidRDefault="00174BDA" w:rsidP="000D7C59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174BDA" w:rsidRPr="00F042A5" w:rsidRDefault="00174BDA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174BDA" w:rsidRPr="00F042A5" w:rsidRDefault="00174BDA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174BDA" w:rsidRPr="00942F8F" w:rsidRDefault="00174BDA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174BDA" w:rsidRPr="00A12804" w:rsidRDefault="00174BDA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519E1CFD" w:rsidR="00174BDA" w:rsidRPr="00942F8F" w:rsidRDefault="00174BDA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0A8E0A2D" w14:textId="39CAF84B" w:rsidR="00174BDA" w:rsidRPr="00131B8C" w:rsidRDefault="00174BDA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174BDA" w:rsidRPr="00131B8C" w14:paraId="25210960" w14:textId="77777777" w:rsidTr="00A54650">
        <w:trPr>
          <w:trHeight w:val="447"/>
        </w:trPr>
        <w:tc>
          <w:tcPr>
            <w:tcW w:w="1419" w:type="dxa"/>
            <w:vMerge/>
          </w:tcPr>
          <w:p w14:paraId="42ED5039" w14:textId="77777777" w:rsidR="00174BDA" w:rsidRPr="00942F8F" w:rsidRDefault="00174BDA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44245C45" w:rsidR="00174BDA" w:rsidRPr="00942F8F" w:rsidRDefault="00174BDA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174BDA" w:rsidRPr="00942F8F" w:rsidRDefault="00174BDA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00049A0F" w:rsidR="00174BDA" w:rsidRPr="00AE34FD" w:rsidRDefault="00174BDA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174BDA" w:rsidRPr="00055370" w14:paraId="02358D5F" w14:textId="77777777" w:rsidTr="005C594B">
        <w:trPr>
          <w:trHeight w:val="338"/>
        </w:trPr>
        <w:tc>
          <w:tcPr>
            <w:tcW w:w="1419" w:type="dxa"/>
            <w:vMerge/>
          </w:tcPr>
          <w:p w14:paraId="7DD1DDF7" w14:textId="77777777" w:rsidR="00174BDA" w:rsidRPr="00942F8F" w:rsidRDefault="00174BDA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174BDA" w:rsidRPr="00F915C6" w:rsidRDefault="00174BDA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174BDA" w:rsidRDefault="00174BDA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0A4B475" w:rsidR="00174BDA" w:rsidRDefault="00174BDA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</w:t>
            </w:r>
          </w:p>
          <w:p w14:paraId="6AB22A7C" w14:textId="77777777" w:rsidR="00174BDA" w:rsidRDefault="00174BDA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174BDA" w:rsidRDefault="00174BDA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174BDA" w:rsidRPr="00131B8C" w14:paraId="16453777" w14:textId="77777777" w:rsidTr="00DC43D4">
        <w:trPr>
          <w:trHeight w:val="338"/>
        </w:trPr>
        <w:tc>
          <w:tcPr>
            <w:tcW w:w="1419" w:type="dxa"/>
            <w:vMerge/>
          </w:tcPr>
          <w:p w14:paraId="6D180284" w14:textId="77777777" w:rsidR="00174BDA" w:rsidRPr="00942F8F" w:rsidRDefault="00174BDA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256156" w14:textId="43A6060E" w:rsidR="00174BDA" w:rsidRPr="00F915C6" w:rsidRDefault="00174BDA" w:rsidP="005C594B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1402ED" w14:textId="77777777" w:rsidR="00174BDA" w:rsidRDefault="00174BDA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150E8295" w14:textId="26B04729" w:rsidR="00174BDA" w:rsidRDefault="00174BDA" w:rsidP="005C594B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</w:t>
            </w:r>
          </w:p>
          <w:p w14:paraId="68B44A5E" w14:textId="77777777" w:rsidR="00174BDA" w:rsidRDefault="00174BDA" w:rsidP="005C594B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0C0FA0A" w14:textId="6795F9D9" w:rsidR="00174BDA" w:rsidRDefault="00174BDA" w:rsidP="005C594B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174BDA" w:rsidRPr="00E37CB4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174BDA" w:rsidRPr="00942F8F" w:rsidRDefault="00174BDA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74BDA" w:rsidRPr="00942F8F" w:rsidRDefault="00174BDA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174BDA" w:rsidRPr="00942F8F" w:rsidRDefault="00174BDA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4CA91A52" w14:textId="63C4806F" w:rsidR="00174BDA" w:rsidRPr="00942F8F" w:rsidRDefault="00174BDA" w:rsidP="005C594B">
            <w:pPr>
              <w:spacing w:after="0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630C7D">
              <w:rPr>
                <w:rFonts w:cstheme="minorHAnsi"/>
                <w:lang w:val="en-US"/>
              </w:rPr>
              <w:t>ePAK</w:t>
            </w:r>
            <w:proofErr w:type="spellEnd"/>
            <w:r w:rsidRPr="00630C7D"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  <w:tr w:rsidR="00174BDA" w14:paraId="6EF7853D" w14:textId="77777777" w:rsidTr="00870F26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p w14:paraId="1DEE475B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342BF3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4186E477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174BDA" w:rsidRPr="00131B8C" w14:paraId="1F07DB2D" w14:textId="77777777" w:rsidTr="00870F26">
        <w:trPr>
          <w:trHeight w:val="238"/>
        </w:trPr>
        <w:tc>
          <w:tcPr>
            <w:tcW w:w="1419" w:type="dxa"/>
            <w:vMerge w:val="restart"/>
            <w:vAlign w:val="center"/>
          </w:tcPr>
          <w:p w14:paraId="28BF7776" w14:textId="6D5B0DF4" w:rsidR="00174BDA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” </w:t>
            </w: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Semi Insulating</w:t>
            </w:r>
          </w:p>
          <w:p w14:paraId="5456BEE9" w14:textId="77777777" w:rsidR="00174BDA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1EE6D0B4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728FC4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110221DB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4D210DB" w14:textId="19D98542" w:rsidR="00174BDA" w:rsidRPr="000D7C59" w:rsidRDefault="00174BDA" w:rsidP="00870F26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DD5590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0B282B0A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174BDA" w:rsidRPr="00131B8C" w14:paraId="7943A89A" w14:textId="77777777" w:rsidTr="00870F26">
        <w:trPr>
          <w:trHeight w:val="388"/>
        </w:trPr>
        <w:tc>
          <w:tcPr>
            <w:tcW w:w="1419" w:type="dxa"/>
            <w:vMerge/>
          </w:tcPr>
          <w:p w14:paraId="0B701E33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7433DA0" w14:textId="52454B9C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A01EAF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2EC5E735" w14:textId="77777777" w:rsidR="00174BDA" w:rsidRDefault="00174BDA" w:rsidP="00870F26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55C6BE8B" w14:textId="77777777" w:rsidTr="00870F26">
        <w:trPr>
          <w:trHeight w:val="388"/>
        </w:trPr>
        <w:tc>
          <w:tcPr>
            <w:tcW w:w="1419" w:type="dxa"/>
            <w:vMerge/>
          </w:tcPr>
          <w:p w14:paraId="33A81FAC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3D3C98C" w14:textId="18A232CA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7E54F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215505A8" w14:textId="77777777" w:rsidR="00174BDA" w:rsidRPr="00F042A5" w:rsidRDefault="00174BDA" w:rsidP="00870F26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4BAB63B1" w14:textId="77777777" w:rsidTr="00870F26">
        <w:trPr>
          <w:trHeight w:val="388"/>
        </w:trPr>
        <w:tc>
          <w:tcPr>
            <w:tcW w:w="1419" w:type="dxa"/>
            <w:vMerge/>
          </w:tcPr>
          <w:p w14:paraId="4488C365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88EA09" w14:textId="4C1BFF87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873C15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751898D0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205EAD4B" w14:textId="77777777" w:rsidTr="00870F26">
        <w:trPr>
          <w:trHeight w:val="480"/>
        </w:trPr>
        <w:tc>
          <w:tcPr>
            <w:tcW w:w="1419" w:type="dxa"/>
            <w:vMerge/>
          </w:tcPr>
          <w:p w14:paraId="091C4828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08EB9E" w14:textId="77777777" w:rsidR="00174BDA" w:rsidRPr="00A12804" w:rsidRDefault="00174BDA" w:rsidP="00870F26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43D201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16DC66C1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174BDA" w:rsidRPr="00131B8C" w14:paraId="7CCCEC0F" w14:textId="77777777" w:rsidTr="00870F26">
        <w:trPr>
          <w:trHeight w:val="447"/>
        </w:trPr>
        <w:tc>
          <w:tcPr>
            <w:tcW w:w="1419" w:type="dxa"/>
            <w:vMerge/>
          </w:tcPr>
          <w:p w14:paraId="6B2ACC0B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E2ABDE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E856D1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31574A5F" w14:textId="77777777" w:rsidR="00174BDA" w:rsidRPr="00AE34FD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174BDA" w:rsidRPr="00055370" w14:paraId="69261136" w14:textId="77777777" w:rsidTr="00870F26">
        <w:trPr>
          <w:trHeight w:val="338"/>
        </w:trPr>
        <w:tc>
          <w:tcPr>
            <w:tcW w:w="1419" w:type="dxa"/>
            <w:vMerge/>
          </w:tcPr>
          <w:p w14:paraId="5C88FB93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28279F" w14:textId="77777777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84C3D9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415A2171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</w:t>
            </w:r>
          </w:p>
          <w:p w14:paraId="39C1BC13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5858FE71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174BDA" w:rsidRPr="00131B8C" w14:paraId="72C33F42" w14:textId="77777777" w:rsidTr="00870F26">
        <w:trPr>
          <w:trHeight w:val="338"/>
        </w:trPr>
        <w:tc>
          <w:tcPr>
            <w:tcW w:w="1419" w:type="dxa"/>
            <w:vMerge/>
          </w:tcPr>
          <w:p w14:paraId="746F2E7D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5E4747" w14:textId="1F2EDA98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E14854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</w:tcPr>
          <w:p w14:paraId="30A0C10B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</w:t>
            </w:r>
          </w:p>
          <w:p w14:paraId="221A86A9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EACB5B1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174BDA" w:rsidRPr="00E37CB4" w14:paraId="4D524B4B" w14:textId="77777777" w:rsidTr="00870F26">
        <w:trPr>
          <w:trHeight w:val="1009"/>
        </w:trPr>
        <w:tc>
          <w:tcPr>
            <w:tcW w:w="1419" w:type="dxa"/>
            <w:vMerge/>
          </w:tcPr>
          <w:p w14:paraId="475EBFD6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24E22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AC3C94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449CC585" w14:textId="77777777" w:rsidR="00174BDA" w:rsidRPr="00942F8F" w:rsidRDefault="00174BDA" w:rsidP="00870F26">
            <w:pPr>
              <w:spacing w:after="0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630C7D">
              <w:rPr>
                <w:rFonts w:cstheme="minorHAnsi"/>
                <w:lang w:val="en-US"/>
              </w:rPr>
              <w:t>ePAK</w:t>
            </w:r>
            <w:proofErr w:type="spellEnd"/>
            <w:r w:rsidRPr="00630C7D"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  <w:tr w:rsidR="00174BDA" w14:paraId="11328D2B" w14:textId="77777777" w:rsidTr="00870F26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p w14:paraId="691F5D20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roduct </w:t>
            </w:r>
            <w:proofErr w:type="spellStart"/>
            <w:r>
              <w:rPr>
                <w:color w:val="000000"/>
                <w:sz w:val="16"/>
                <w:szCs w:val="16"/>
              </w:rPr>
              <w:t>name</w:t>
            </w:r>
            <w:proofErr w:type="spellEnd"/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448F81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Parametrer</w:t>
            </w:r>
            <w:proofErr w:type="spellEnd"/>
          </w:p>
        </w:tc>
        <w:tc>
          <w:tcPr>
            <w:tcW w:w="4252" w:type="dxa"/>
            <w:shd w:val="clear" w:color="auto" w:fill="DDDDDD"/>
          </w:tcPr>
          <w:p w14:paraId="284243DF" w14:textId="77777777" w:rsidR="00174BDA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Specification</w:t>
            </w:r>
            <w:proofErr w:type="spellEnd"/>
          </w:p>
        </w:tc>
      </w:tr>
      <w:tr w:rsidR="00174BDA" w:rsidRPr="00131B8C" w14:paraId="4BF350F1" w14:textId="77777777" w:rsidTr="00870F26">
        <w:trPr>
          <w:trHeight w:val="238"/>
        </w:trPr>
        <w:tc>
          <w:tcPr>
            <w:tcW w:w="1419" w:type="dxa"/>
            <w:vMerge w:val="restart"/>
            <w:vAlign w:val="center"/>
          </w:tcPr>
          <w:p w14:paraId="5B5E6537" w14:textId="412A9B9A" w:rsidR="00174BDA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4” </w:t>
            </w: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Semi Insulating</w:t>
            </w:r>
          </w:p>
          <w:p w14:paraId="4F5DCA78" w14:textId="77777777" w:rsidR="00174BDA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5C2D2F1D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DF6F93" w14:textId="77777777" w:rsidR="00174BDA" w:rsidRDefault="00174BDA" w:rsidP="00870F26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4”</w:t>
            </w:r>
          </w:p>
          <w:p w14:paraId="75C843F9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6CC44242" w14:textId="1EE4A51D" w:rsidR="00174BDA" w:rsidRPr="000D7C59" w:rsidRDefault="00174BDA" w:rsidP="00870F26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2ED75C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008C826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174BDA" w:rsidRPr="00131B8C" w14:paraId="5AC6212D" w14:textId="77777777" w:rsidTr="00870F26">
        <w:trPr>
          <w:trHeight w:val="388"/>
        </w:trPr>
        <w:tc>
          <w:tcPr>
            <w:tcW w:w="1419" w:type="dxa"/>
            <w:vMerge/>
          </w:tcPr>
          <w:p w14:paraId="5075000C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38FA5AD" w14:textId="044BD2B7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D3A51B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5A71CCAE" w14:textId="77777777" w:rsidR="00174BDA" w:rsidRDefault="00174BDA" w:rsidP="00870F26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481473CE" w14:textId="77777777" w:rsidTr="00870F26">
        <w:trPr>
          <w:trHeight w:val="388"/>
        </w:trPr>
        <w:tc>
          <w:tcPr>
            <w:tcW w:w="1419" w:type="dxa"/>
            <w:vMerge/>
          </w:tcPr>
          <w:p w14:paraId="7DF39FC0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4471E1" w14:textId="2E63C2B5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D17239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2017B200" w14:textId="77777777" w:rsidR="00174BDA" w:rsidRPr="00F042A5" w:rsidRDefault="00174BDA" w:rsidP="00870F26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3A4C69E8" w14:textId="77777777" w:rsidTr="00870F26">
        <w:trPr>
          <w:trHeight w:val="388"/>
        </w:trPr>
        <w:tc>
          <w:tcPr>
            <w:tcW w:w="1419" w:type="dxa"/>
            <w:vMerge/>
          </w:tcPr>
          <w:p w14:paraId="53AB7C74" w14:textId="77777777" w:rsidR="00174BDA" w:rsidRPr="00DD118E" w:rsidRDefault="00174BDA" w:rsidP="00870F26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0B6969" w14:textId="3A188306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D7B8CF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2CD9CAF8" w14:textId="77777777" w:rsidR="00174BDA" w:rsidRPr="00F042A5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74BDA" w:rsidRPr="00131B8C" w14:paraId="658FB14E" w14:textId="77777777" w:rsidTr="00870F26">
        <w:trPr>
          <w:trHeight w:val="480"/>
        </w:trPr>
        <w:tc>
          <w:tcPr>
            <w:tcW w:w="1419" w:type="dxa"/>
            <w:vMerge/>
          </w:tcPr>
          <w:p w14:paraId="2087ACA5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F6F4BC" w14:textId="3D99873D" w:rsidR="00174BDA" w:rsidRPr="00A12804" w:rsidRDefault="00174BDA" w:rsidP="00870F26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178C05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7263465F" w14:textId="77777777" w:rsidR="00174BDA" w:rsidRPr="00131B8C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174BDA" w:rsidRPr="00131B8C" w14:paraId="4DE81B6E" w14:textId="77777777" w:rsidTr="00870F26">
        <w:trPr>
          <w:trHeight w:val="447"/>
        </w:trPr>
        <w:tc>
          <w:tcPr>
            <w:tcW w:w="1419" w:type="dxa"/>
            <w:vMerge/>
          </w:tcPr>
          <w:p w14:paraId="5491F4D8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6AF7CE" w14:textId="1458AC04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B184E8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7D44A7D9" w14:textId="77777777" w:rsidR="00174BDA" w:rsidRPr="00AE34FD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174BDA" w:rsidRPr="00055370" w14:paraId="3BC4737E" w14:textId="77777777" w:rsidTr="00174BDA">
        <w:trPr>
          <w:trHeight w:val="958"/>
        </w:trPr>
        <w:tc>
          <w:tcPr>
            <w:tcW w:w="1419" w:type="dxa"/>
            <w:vMerge/>
          </w:tcPr>
          <w:p w14:paraId="5C711E81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C2901" w14:textId="018EB74D" w:rsidR="00174BDA" w:rsidRPr="00F915C6" w:rsidRDefault="00174BDA" w:rsidP="00870F26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AE0C04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650FCAA5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</w:t>
            </w:r>
          </w:p>
          <w:p w14:paraId="29DE09F0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4630088A" w14:textId="77777777" w:rsidR="00174BDA" w:rsidRDefault="00174BDA" w:rsidP="00870F26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Polished</w:t>
            </w:r>
          </w:p>
        </w:tc>
      </w:tr>
      <w:tr w:rsidR="00174BDA" w:rsidRPr="00E37CB4" w14:paraId="15B98456" w14:textId="77777777" w:rsidTr="00870F26">
        <w:trPr>
          <w:trHeight w:val="1009"/>
        </w:trPr>
        <w:tc>
          <w:tcPr>
            <w:tcW w:w="1419" w:type="dxa"/>
            <w:vMerge/>
          </w:tcPr>
          <w:p w14:paraId="0C1A5926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DACDFC" w14:textId="77777777" w:rsidR="00174BDA" w:rsidRPr="00942F8F" w:rsidRDefault="00174BDA" w:rsidP="00870F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1D2BD2" w14:textId="77777777" w:rsidR="00174BDA" w:rsidRPr="00942F8F" w:rsidRDefault="00174BDA" w:rsidP="00870F2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C26C0A7" w14:textId="77777777" w:rsidR="00174BDA" w:rsidRPr="00942F8F" w:rsidRDefault="00174BDA" w:rsidP="00870F26">
            <w:pPr>
              <w:spacing w:after="0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630C7D">
              <w:rPr>
                <w:rFonts w:cstheme="minorHAnsi"/>
                <w:lang w:val="en-US"/>
              </w:rPr>
              <w:t>ePAK</w:t>
            </w:r>
            <w:proofErr w:type="spellEnd"/>
            <w:r w:rsidRPr="00630C7D">
              <w:rPr>
                <w:rFonts w:cstheme="minorHAnsi"/>
                <w:lang w:val="en-US"/>
              </w:rPr>
              <w:t>, individual box, sealed with N2 in a moisture-stopping metallic foil bag, done in 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E2D34" w14:textId="77777777" w:rsidR="00BB5D4E" w:rsidRDefault="00BB5D4E">
      <w:pPr>
        <w:spacing w:after="0" w:line="240" w:lineRule="auto"/>
      </w:pPr>
      <w:r>
        <w:separator/>
      </w:r>
    </w:p>
  </w:endnote>
  <w:endnote w:type="continuationSeparator" w:id="0">
    <w:p w14:paraId="573E52C4" w14:textId="77777777" w:rsidR="00BB5D4E" w:rsidRDefault="00BB5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DEC90" w14:textId="77777777" w:rsidR="00CF368F" w:rsidRDefault="00CF36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08246" w14:textId="77777777" w:rsidR="00CF368F" w:rsidRDefault="00CF368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F9E5A" w14:textId="77777777" w:rsidR="00CF368F" w:rsidRDefault="00CF36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414BFF" w14:textId="77777777" w:rsidR="00BB5D4E" w:rsidRDefault="00BB5D4E">
      <w:pPr>
        <w:spacing w:after="0" w:line="240" w:lineRule="auto"/>
      </w:pPr>
      <w:r>
        <w:separator/>
      </w:r>
    </w:p>
  </w:footnote>
  <w:footnote w:type="continuationSeparator" w:id="0">
    <w:p w14:paraId="4F24FEB6" w14:textId="77777777" w:rsidR="00BB5D4E" w:rsidRDefault="00BB5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30F7F" w14:textId="77777777" w:rsidR="00CF368F" w:rsidRDefault="00CF368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6EDDA958" w:rsidR="008D591C" w:rsidRDefault="00CF368F" w:rsidP="00CF368F">
    <w:pPr>
      <w:pBdr>
        <w:top w:val="nil"/>
        <w:left w:val="nil"/>
        <w:bottom w:val="nil"/>
        <w:right w:val="nil"/>
        <w:between w:val="nil"/>
      </w:pBdr>
      <w:tabs>
        <w:tab w:val="left" w:pos="3994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62F408B5" wp14:editId="43EAF978">
          <wp:simplePos x="0" y="0"/>
          <wp:positionH relativeFrom="column">
            <wp:posOffset>246490</wp:posOffset>
          </wp:positionH>
          <wp:positionV relativeFrom="paragraph">
            <wp:posOffset>-100965</wp:posOffset>
          </wp:positionV>
          <wp:extent cx="5399730" cy="622300"/>
          <wp:effectExtent l="0" t="0" r="0" b="0"/>
          <wp:wrapSquare wrapText="bothSides" distT="114300" distB="114300" distL="114300" distR="114300"/>
          <wp:docPr id="104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1D18B" w14:textId="77777777" w:rsidR="00CF368F" w:rsidRDefault="00CF368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59553F"/>
    <w:multiLevelType w:val="hybridMultilevel"/>
    <w:tmpl w:val="49E65F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0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"/>
  </w:num>
  <w:num w:numId="3">
    <w:abstractNumId w:val="19"/>
  </w:num>
  <w:num w:numId="4">
    <w:abstractNumId w:val="18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2"/>
  </w:num>
  <w:num w:numId="15">
    <w:abstractNumId w:val="4"/>
  </w:num>
  <w:num w:numId="16">
    <w:abstractNumId w:val="17"/>
  </w:num>
  <w:num w:numId="17">
    <w:abstractNumId w:val="11"/>
  </w:num>
  <w:num w:numId="18">
    <w:abstractNumId w:val="20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55370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4BDA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1141"/>
    <w:rsid w:val="00262600"/>
    <w:rsid w:val="00267D9D"/>
    <w:rsid w:val="0027723F"/>
    <w:rsid w:val="002802D0"/>
    <w:rsid w:val="002A5766"/>
    <w:rsid w:val="002C1F69"/>
    <w:rsid w:val="002D5C91"/>
    <w:rsid w:val="002E594A"/>
    <w:rsid w:val="00325A10"/>
    <w:rsid w:val="003343DA"/>
    <w:rsid w:val="00336DDF"/>
    <w:rsid w:val="00337817"/>
    <w:rsid w:val="00337AE9"/>
    <w:rsid w:val="00355039"/>
    <w:rsid w:val="00356715"/>
    <w:rsid w:val="00365FD6"/>
    <w:rsid w:val="00380B54"/>
    <w:rsid w:val="00381E82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C594B"/>
    <w:rsid w:val="005D23E3"/>
    <w:rsid w:val="005D37BF"/>
    <w:rsid w:val="005D608D"/>
    <w:rsid w:val="005E2508"/>
    <w:rsid w:val="006009A5"/>
    <w:rsid w:val="00601A3E"/>
    <w:rsid w:val="006075FB"/>
    <w:rsid w:val="00627355"/>
    <w:rsid w:val="00630C7D"/>
    <w:rsid w:val="006351C1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1AC0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0711A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706"/>
    <w:rsid w:val="00922D37"/>
    <w:rsid w:val="00942F8F"/>
    <w:rsid w:val="00943553"/>
    <w:rsid w:val="009475B7"/>
    <w:rsid w:val="00965D0F"/>
    <w:rsid w:val="00965EFD"/>
    <w:rsid w:val="0096759F"/>
    <w:rsid w:val="00985529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2E2A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22BE"/>
    <w:rsid w:val="00B44E94"/>
    <w:rsid w:val="00B560E2"/>
    <w:rsid w:val="00B60362"/>
    <w:rsid w:val="00B77E6E"/>
    <w:rsid w:val="00B8509B"/>
    <w:rsid w:val="00B85DED"/>
    <w:rsid w:val="00B938EC"/>
    <w:rsid w:val="00B977CB"/>
    <w:rsid w:val="00BB1381"/>
    <w:rsid w:val="00BB2D6C"/>
    <w:rsid w:val="00BB5D4E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368F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B5EB8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37CB4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1E25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16025-F825-4E60-ADFC-7EDB30A9F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716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1-01-27T11:04:00Z</dcterms:created>
  <dcterms:modified xsi:type="dcterms:W3CDTF">2021-01-27T14:11:00Z</dcterms:modified>
</cp:coreProperties>
</file>